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1494"/>
        <w:gridCol w:w="936"/>
        <w:gridCol w:w="540"/>
        <w:gridCol w:w="18"/>
        <w:gridCol w:w="882"/>
        <w:gridCol w:w="612"/>
        <w:gridCol w:w="648"/>
        <w:gridCol w:w="90"/>
        <w:gridCol w:w="756"/>
        <w:gridCol w:w="1494"/>
      </w:tblGrid>
      <w:tr w:rsidR="00475329" w14:paraId="3F7FCCB1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F53F5D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="002C034A"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76B23F53" w:rsidR="00475329" w:rsidRDefault="00524289">
            <w:r>
              <w:t>20</w:t>
            </w:r>
          </w:p>
        </w:tc>
      </w:tr>
      <w:tr w:rsidR="00524289" w14:paraId="2E4DD7FC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 Titl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2A10157C" w:rsidR="00524289" w:rsidRDefault="00524289" w:rsidP="00524289">
            <w:r w:rsidRPr="00720362">
              <w:t>Self-Learning Web Site</w:t>
            </w:r>
            <w:r>
              <w:t>(</w:t>
            </w:r>
            <w:proofErr w:type="spellStart"/>
            <w:r>
              <w:t>Iskole</w:t>
            </w:r>
            <w:proofErr w:type="spellEnd"/>
            <w:r>
              <w:t>)</w:t>
            </w:r>
          </w:p>
        </w:tc>
      </w:tr>
      <w:tr w:rsidR="00524289" w14:paraId="12BA86D8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’s Nam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4614FFC7" w:rsidR="00524289" w:rsidRDefault="00524289" w:rsidP="00524289">
            <w:r w:rsidRPr="00720362">
              <w:t xml:space="preserve">Dr. </w:t>
            </w:r>
            <w:proofErr w:type="spellStart"/>
            <w:r w:rsidRPr="00720362">
              <w:t>Shirom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Arunathilaka</w:t>
            </w:r>
            <w:proofErr w:type="spellEnd"/>
          </w:p>
        </w:tc>
      </w:tr>
      <w:tr w:rsidR="00524289" w14:paraId="33D43086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524289" w:rsidRPr="00F53F5D" w:rsidRDefault="00524289" w:rsidP="00524289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5B5BBAF" w:rsidR="00524289" w:rsidRDefault="00524289" w:rsidP="00524289">
            <w:r w:rsidRPr="00720362">
              <w:t xml:space="preserve">Ms. </w:t>
            </w:r>
            <w:proofErr w:type="spellStart"/>
            <w:r w:rsidRPr="00720362">
              <w:t>Lakshan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Gayanthilaka</w:t>
            </w:r>
            <w:proofErr w:type="spellEnd"/>
          </w:p>
        </w:tc>
      </w:tr>
      <w:tr w:rsidR="00524289" w14:paraId="548AB37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421A989D" w:rsidR="00524289" w:rsidRDefault="00C15262" w:rsidP="00524289">
            <w:r>
              <w:t>8</w:t>
            </w:r>
          </w:p>
        </w:tc>
        <w:tc>
          <w:tcPr>
            <w:tcW w:w="14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524289" w:rsidRPr="00101615" w:rsidRDefault="00524289" w:rsidP="00524289">
            <w:pPr>
              <w:rPr>
                <w:b/>
              </w:rPr>
            </w:pPr>
            <w:r>
              <w:t xml:space="preserve">   </w:t>
            </w:r>
            <w:r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134A5559" w:rsidR="00524289" w:rsidRDefault="00C15262" w:rsidP="00524289">
            <w:r>
              <w:t>13/11</w:t>
            </w:r>
            <w:r w:rsidR="00524289">
              <w:t>/2020</w:t>
            </w:r>
          </w:p>
        </w:tc>
      </w:tr>
      <w:tr w:rsidR="00524289" w14:paraId="7B72E122" w14:textId="77777777" w:rsidTr="00F53F5D">
        <w:tc>
          <w:tcPr>
            <w:tcW w:w="10080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524289" w:rsidRPr="00101615" w:rsidRDefault="00524289" w:rsidP="00524289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Summary of work carried out during last two weeks</w:t>
            </w:r>
          </w:p>
        </w:tc>
      </w:tr>
      <w:tr w:rsidR="00524289" w14:paraId="2A6333FE" w14:textId="77777777" w:rsidTr="00F53F5D">
        <w:trPr>
          <w:trHeight w:val="3671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CD0902" w14:textId="441FD4DF" w:rsidR="00524289" w:rsidRDefault="00C15262" w:rsidP="00C15262">
            <w:pPr>
              <w:pStyle w:val="ListParagraph"/>
              <w:numPr>
                <w:ilvl w:val="0"/>
                <w:numId w:val="19"/>
              </w:numPr>
            </w:pPr>
            <w:r>
              <w:t>Worked on the user interfaces.</w:t>
            </w:r>
          </w:p>
          <w:p w14:paraId="1FEE7E9D" w14:textId="1B7C0575" w:rsidR="00C15262" w:rsidRDefault="00C15262" w:rsidP="00C15262">
            <w:pPr>
              <w:pStyle w:val="ListParagraph"/>
              <w:numPr>
                <w:ilvl w:val="0"/>
                <w:numId w:val="19"/>
              </w:numPr>
            </w:pPr>
            <w:r>
              <w:t>Finished working on the databases.</w:t>
            </w:r>
          </w:p>
          <w:p w14:paraId="7FEA2AB9" w14:textId="77777777" w:rsidR="00C15262" w:rsidRDefault="00C15262" w:rsidP="00C15262">
            <w:pPr>
              <w:pStyle w:val="ListParagraph"/>
              <w:numPr>
                <w:ilvl w:val="0"/>
                <w:numId w:val="19"/>
              </w:numPr>
            </w:pPr>
            <w:r>
              <w:t>Connected the database with the user interfaces.</w:t>
            </w:r>
          </w:p>
          <w:p w14:paraId="29A5439E" w14:textId="725A2060" w:rsidR="00C15262" w:rsidRDefault="00C15262" w:rsidP="00C15262">
            <w:pPr>
              <w:pStyle w:val="ListParagraph"/>
              <w:numPr>
                <w:ilvl w:val="0"/>
                <w:numId w:val="19"/>
              </w:numPr>
            </w:pPr>
            <w:r>
              <w:t>Worked on CRUD operations of the users.</w:t>
            </w:r>
          </w:p>
          <w:p w14:paraId="60DF979F" w14:textId="78CBFB75" w:rsidR="00524289" w:rsidRDefault="00524289" w:rsidP="00524289"/>
          <w:p w14:paraId="447ABD67" w14:textId="33C0E2AC" w:rsidR="00524289" w:rsidRDefault="00524289" w:rsidP="00524289"/>
          <w:p w14:paraId="09C4BA8D" w14:textId="5B35736F" w:rsidR="00524289" w:rsidRDefault="00524289" w:rsidP="00524289"/>
          <w:p w14:paraId="2C9A5CB7" w14:textId="38E3A7D5" w:rsidR="00524289" w:rsidRDefault="00524289" w:rsidP="00524289"/>
          <w:p w14:paraId="3797264E" w14:textId="77777777" w:rsidR="00524289" w:rsidRDefault="00524289" w:rsidP="00524289"/>
          <w:p w14:paraId="3CA53EB3" w14:textId="77777777" w:rsidR="00524289" w:rsidRDefault="00524289" w:rsidP="00524289"/>
        </w:tc>
      </w:tr>
      <w:tr w:rsidR="00524289" w14:paraId="1A07978B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524289" w14:paraId="53B0FD76" w14:textId="77777777" w:rsidTr="006B425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08BC399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9CB480" w14:textId="715E1E1D" w:rsidR="00524289" w:rsidRDefault="00C15262" w:rsidP="00524289">
            <w:pPr>
              <w:pStyle w:val="ListParagraph"/>
              <w:numPr>
                <w:ilvl w:val="0"/>
                <w:numId w:val="10"/>
              </w:numPr>
            </w:pPr>
            <w:r>
              <w:t>Worked on the database</w:t>
            </w:r>
          </w:p>
          <w:p w14:paraId="6BC588C6" w14:textId="3385D124" w:rsidR="00524289" w:rsidRDefault="00C15262" w:rsidP="00524289">
            <w:pPr>
              <w:pStyle w:val="ListParagraph"/>
              <w:numPr>
                <w:ilvl w:val="0"/>
                <w:numId w:val="10"/>
              </w:numPr>
            </w:pPr>
            <w:r>
              <w:t>Worked on the forum and the other user interfaces of student user</w:t>
            </w:r>
          </w:p>
          <w:p w14:paraId="7464A23D" w14:textId="0CDB7178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39331537" w14:textId="77777777" w:rsidTr="006B4258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361F41A0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E8E2F5B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100D9B67" w14:textId="77777777" w:rsidTr="00752D68">
        <w:trPr>
          <w:trHeight w:val="98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50CA48D0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>K S A Kinivit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06BC1A" w14:textId="1C0243CC" w:rsidR="00524289" w:rsidRDefault="00C15262" w:rsidP="00524289">
            <w:pPr>
              <w:pStyle w:val="ListParagraph"/>
              <w:numPr>
                <w:ilvl w:val="0"/>
                <w:numId w:val="17"/>
              </w:numPr>
              <w:spacing w:after="160" w:line="259" w:lineRule="auto"/>
            </w:pPr>
            <w:r>
              <w:t>Worked on the interfaces of teacher</w:t>
            </w:r>
          </w:p>
          <w:p w14:paraId="7BF5885C" w14:textId="6356AF0A" w:rsidR="00C15262" w:rsidRDefault="00C15262" w:rsidP="00524289">
            <w:pPr>
              <w:pStyle w:val="ListParagraph"/>
              <w:numPr>
                <w:ilvl w:val="0"/>
                <w:numId w:val="17"/>
              </w:numPr>
              <w:spacing w:after="160" w:line="259" w:lineRule="auto"/>
            </w:pPr>
            <w:r>
              <w:t>Worked on connecting the UIs to the database</w:t>
            </w:r>
          </w:p>
          <w:p w14:paraId="0826096D" w14:textId="36445AD0" w:rsidR="00C15262" w:rsidRDefault="00C15262" w:rsidP="00524289">
            <w:pPr>
              <w:pStyle w:val="ListParagraph"/>
              <w:numPr>
                <w:ilvl w:val="0"/>
                <w:numId w:val="17"/>
              </w:numPr>
              <w:spacing w:after="160" w:line="259" w:lineRule="auto"/>
            </w:pPr>
            <w:r>
              <w:t>Worked on the CRUD operations of the CM</w:t>
            </w:r>
          </w:p>
          <w:p w14:paraId="08B482E1" w14:textId="4E0F2B1A" w:rsidR="00524289" w:rsidRPr="00524289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6FB85C5F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157D2B7C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ECC5EC4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763890AD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357710B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 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98A5F0" w14:textId="14C1B6B4" w:rsidR="00524289" w:rsidRDefault="00C15262" w:rsidP="00524289">
            <w:pPr>
              <w:pStyle w:val="ListParagraph"/>
              <w:numPr>
                <w:ilvl w:val="0"/>
                <w:numId w:val="12"/>
              </w:numPr>
            </w:pPr>
            <w:r>
              <w:t>Worked on the database</w:t>
            </w:r>
          </w:p>
          <w:p w14:paraId="6722BF8D" w14:textId="77D73E53" w:rsidR="00524289" w:rsidRDefault="00C15262" w:rsidP="00524289">
            <w:pPr>
              <w:pStyle w:val="ListParagraph"/>
              <w:numPr>
                <w:ilvl w:val="0"/>
                <w:numId w:val="12"/>
              </w:numPr>
            </w:pPr>
            <w:r>
              <w:t>Connected the login and register interfaces to the database</w:t>
            </w:r>
          </w:p>
          <w:p w14:paraId="177EDF34" w14:textId="7E5218D9" w:rsidR="00C15262" w:rsidRPr="00720362" w:rsidRDefault="00C15262" w:rsidP="00524289">
            <w:pPr>
              <w:pStyle w:val="ListParagraph"/>
              <w:numPr>
                <w:ilvl w:val="0"/>
                <w:numId w:val="12"/>
              </w:numPr>
            </w:pPr>
            <w:r>
              <w:t>Worked on the CRUD operations of the admin</w:t>
            </w:r>
          </w:p>
          <w:p w14:paraId="51EFC3D5" w14:textId="77777777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3674DC72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79459AD7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6169C43C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294FDF26" w14:textId="77777777" w:rsidTr="00752D68">
        <w:trPr>
          <w:trHeight w:val="96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7FD3E5D4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>W K D N P Wijesiri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121393" w14:textId="107317EA" w:rsidR="00524289" w:rsidRDefault="00C15262" w:rsidP="00C15262">
            <w:pPr>
              <w:pStyle w:val="ListParagraph"/>
              <w:numPr>
                <w:ilvl w:val="0"/>
                <w:numId w:val="13"/>
              </w:numPr>
            </w:pPr>
            <w:r>
              <w:t xml:space="preserve">Worked on the interfaces of admin </w:t>
            </w:r>
          </w:p>
          <w:p w14:paraId="572595C5" w14:textId="1AD8BF0D" w:rsidR="00C15262" w:rsidRDefault="00C15262" w:rsidP="00524289">
            <w:pPr>
              <w:pStyle w:val="ListParagraph"/>
              <w:numPr>
                <w:ilvl w:val="0"/>
                <w:numId w:val="13"/>
              </w:numPr>
            </w:pPr>
            <w:r>
              <w:t>Worked on the CRUD operations of the teacher</w:t>
            </w:r>
          </w:p>
          <w:p w14:paraId="2A691C90" w14:textId="1D798EC4" w:rsidR="00C15262" w:rsidRPr="00720362" w:rsidRDefault="00C15262" w:rsidP="00524289">
            <w:pPr>
              <w:pStyle w:val="ListParagraph"/>
              <w:numPr>
                <w:ilvl w:val="0"/>
                <w:numId w:val="13"/>
              </w:numPr>
            </w:pPr>
            <w:r>
              <w:t>Did the bi-weekly report</w:t>
            </w:r>
          </w:p>
          <w:p w14:paraId="51A7B176" w14:textId="77777777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65D6791E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57EF8546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500F9C9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03D9F18C" w14:textId="77777777" w:rsidTr="00752D68">
        <w:trPr>
          <w:trHeight w:val="88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308221" w14:textId="3A4BBEFA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EA444E" w14:textId="24EE9555" w:rsidR="00524289" w:rsidRDefault="00C15262" w:rsidP="00524289">
            <w:pPr>
              <w:pStyle w:val="ListParagraph"/>
              <w:numPr>
                <w:ilvl w:val="0"/>
                <w:numId w:val="14"/>
              </w:numPr>
            </w:pPr>
            <w:r>
              <w:t>Worked on the logout operations of the all users</w:t>
            </w:r>
          </w:p>
          <w:p w14:paraId="6FE3AE93" w14:textId="2E102807" w:rsidR="00C15262" w:rsidRPr="00720362" w:rsidRDefault="00C15262" w:rsidP="00524289">
            <w:pPr>
              <w:pStyle w:val="ListParagraph"/>
              <w:numPr>
                <w:ilvl w:val="0"/>
                <w:numId w:val="14"/>
              </w:numPr>
            </w:pPr>
            <w:r>
              <w:t>Connected the profile interfaces of all users to the database</w:t>
            </w:r>
          </w:p>
          <w:p w14:paraId="644B22C0" w14:textId="775CAA96" w:rsidR="00524289" w:rsidRDefault="00524289" w:rsidP="00C15262">
            <w:pPr>
              <w:pStyle w:val="ListParagraph"/>
            </w:pPr>
          </w:p>
          <w:p w14:paraId="45CA7AE8" w14:textId="77777777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6A5EA4BB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13E2D4" w14:textId="0CAD2F4C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F1CA50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EB3D18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3C05A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46EF46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BCE49CD" w14:textId="77777777" w:rsidR="00524289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  <w:p w14:paraId="2B1BB6BA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17E31DD8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3BFF0584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6C6A154F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3E79EE07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08561B36" w14:textId="3CC075F4" w:rsidR="00661DB7" w:rsidRPr="00B86DEF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</w:tc>
      </w:tr>
      <w:tr w:rsidR="00524289" w14:paraId="3393D4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524289" w:rsidRPr="00101615" w:rsidRDefault="00524289" w:rsidP="00524289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Meeting outcomes </w:t>
            </w:r>
          </w:p>
        </w:tc>
      </w:tr>
      <w:tr w:rsidR="00524289" w14:paraId="6092E2F0" w14:textId="77777777" w:rsidTr="00752D68">
        <w:trPr>
          <w:trHeight w:val="323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62E534" w14:textId="645E392D" w:rsidR="00661DB7" w:rsidRDefault="00947759" w:rsidP="00947759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Finalized the UI designs</w:t>
            </w:r>
          </w:p>
          <w:p w14:paraId="4E14760F" w14:textId="77777777" w:rsidR="00947759" w:rsidRDefault="00947759" w:rsidP="00947759">
            <w:pPr>
              <w:pStyle w:val="ListParagraph"/>
              <w:numPr>
                <w:ilvl w:val="0"/>
                <w:numId w:val="4"/>
              </w:numPr>
            </w:pPr>
            <w:r>
              <w:t>Added some new UIs to the admin</w:t>
            </w:r>
          </w:p>
          <w:p w14:paraId="48D667F0" w14:textId="77777777" w:rsidR="00947759" w:rsidRDefault="00947759" w:rsidP="00947759">
            <w:pPr>
              <w:pStyle w:val="ListParagraph"/>
              <w:numPr>
                <w:ilvl w:val="0"/>
                <w:numId w:val="4"/>
              </w:numPr>
            </w:pPr>
            <w:r>
              <w:t>Changed some CRUD operations of some users</w:t>
            </w:r>
          </w:p>
          <w:p w14:paraId="35AA47D7" w14:textId="0DC46F22" w:rsidR="00947759" w:rsidRDefault="00947759" w:rsidP="00947759">
            <w:pPr>
              <w:pStyle w:val="ListParagraph"/>
              <w:numPr>
                <w:ilvl w:val="0"/>
                <w:numId w:val="4"/>
              </w:numPr>
            </w:pPr>
            <w:r>
              <w:t>Gathered information for the interim presentation</w:t>
            </w:r>
          </w:p>
        </w:tc>
      </w:tr>
      <w:tr w:rsidR="00524289" w:rsidRPr="00667022" w14:paraId="1ED1C8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524289" w:rsidRPr="00F53F5D" w:rsidRDefault="00524289" w:rsidP="00524289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 for the next two weeks</w:t>
            </w:r>
          </w:p>
        </w:tc>
      </w:tr>
      <w:tr w:rsidR="00661DB7" w14:paraId="4EB1DC79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649C7D5D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8242CF" w14:textId="3B5AF808" w:rsidR="00661DB7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CRUD operations of students and teacher</w:t>
            </w:r>
          </w:p>
          <w:p w14:paraId="09319871" w14:textId="77777777" w:rsidR="00661DB7" w:rsidRPr="00B86DEF" w:rsidRDefault="00661DB7" w:rsidP="00661DB7">
            <w:pPr>
              <w:pStyle w:val="ListParagraph"/>
              <w:ind w:left="900"/>
              <w:rPr>
                <w:color w:val="A6A6A6" w:themeColor="background1" w:themeShade="A6"/>
              </w:rPr>
            </w:pPr>
          </w:p>
        </w:tc>
      </w:tr>
      <w:tr w:rsidR="00661DB7" w14:paraId="7DA3338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7C88E485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>K S A Kinivit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9F7DFD" w14:textId="2BEA2964" w:rsidR="00661DB7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 xml:space="preserve">Working on the CRUD operations of the CM </w:t>
            </w:r>
          </w:p>
          <w:p w14:paraId="4C1AC6FF" w14:textId="204A972B" w:rsidR="00661DB7" w:rsidRDefault="00947759" w:rsidP="00CC59C7">
            <w:pPr>
              <w:pStyle w:val="ListParagraph"/>
              <w:numPr>
                <w:ilvl w:val="0"/>
                <w:numId w:val="18"/>
              </w:numPr>
            </w:pPr>
            <w:r>
              <w:t>Add content to the subjects</w:t>
            </w:r>
          </w:p>
          <w:p w14:paraId="5729E781" w14:textId="77777777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661DB7" w14:paraId="1F5F3EB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085B0F10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94EEC2" w14:textId="68960B09" w:rsidR="00661DB7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CRUD operations of the admin</w:t>
            </w:r>
          </w:p>
          <w:p w14:paraId="5F323DDF" w14:textId="334F81B2" w:rsidR="00947759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>Finalize the Login Operation</w:t>
            </w:r>
          </w:p>
          <w:p w14:paraId="47A85204" w14:textId="77777777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661DB7" w14:paraId="6D1BBEA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57C798B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>W K D N P Wijesiri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DEA4DF" w14:textId="0C2F45FC" w:rsidR="00661DB7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database tables and add data</w:t>
            </w:r>
          </w:p>
          <w:p w14:paraId="0C9C907E" w14:textId="14B6853C" w:rsidR="00947759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CRUD operations of the student</w:t>
            </w:r>
          </w:p>
          <w:p w14:paraId="67C75A52" w14:textId="77777777" w:rsidR="00661DB7" w:rsidRDefault="00661DB7" w:rsidP="00661DB7">
            <w:pPr>
              <w:ind w:left="540"/>
            </w:pPr>
          </w:p>
          <w:p w14:paraId="638E81F0" w14:textId="773B3B35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661DB7" w14:paraId="02CCF755" w14:textId="77777777" w:rsidTr="00752D68">
        <w:trPr>
          <w:trHeight w:val="91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6D5FF13C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BBF1D1" w14:textId="3921FAC8" w:rsidR="00661DB7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logout operation of all the users</w:t>
            </w:r>
          </w:p>
          <w:p w14:paraId="679E9608" w14:textId="4E657EAA" w:rsidR="00947759" w:rsidRDefault="00947759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database tables and add data in</w:t>
            </w:r>
            <w:bookmarkStart w:id="0" w:name="_GoBack"/>
            <w:bookmarkEnd w:id="0"/>
            <w:r>
              <w:t>to them</w:t>
            </w:r>
          </w:p>
          <w:p w14:paraId="379FA6C0" w14:textId="77777777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524289" w14:paraId="0A8E5939" w14:textId="77777777" w:rsidTr="00F53F5D">
        <w:trPr>
          <w:trHeight w:val="70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49EEA6C5" w:rsidR="00524289" w:rsidRPr="00F53F5D" w:rsidRDefault="00524289" w:rsidP="00524289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Supervisor’s/ </w:t>
            </w: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>Supervisor’s Remark</w:t>
            </w:r>
          </w:p>
        </w:tc>
      </w:tr>
      <w:tr w:rsidR="00524289" w14:paraId="3BC6F6D8" w14:textId="77777777" w:rsidTr="00F53F5D">
        <w:trPr>
          <w:trHeight w:val="197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01A8E8" w14:textId="77777777" w:rsidR="00524289" w:rsidRDefault="00524289" w:rsidP="00524289">
            <w:pPr>
              <w:rPr>
                <w:color w:val="A6A6A6" w:themeColor="background1" w:themeShade="A6"/>
              </w:rPr>
            </w:pPr>
            <w:r w:rsidRPr="002E2F89">
              <w:rPr>
                <w:color w:val="A6A6A6" w:themeColor="background1" w:themeShade="A6"/>
              </w:rPr>
              <w:t>Supervisor’s or Mentor’s remarks regarding the meeting outcome, progress made, work distribution, individual contribution and any other important aspects.</w:t>
            </w:r>
          </w:p>
          <w:p w14:paraId="64B98241" w14:textId="77777777" w:rsidR="00524289" w:rsidRDefault="00524289" w:rsidP="00524289"/>
        </w:tc>
      </w:tr>
      <w:tr w:rsidR="00524289" w14:paraId="1FEEC788" w14:textId="77777777" w:rsidTr="00F53F5D">
        <w:trPr>
          <w:trHeight w:val="215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524289" w:rsidRPr="00F53F5D" w:rsidRDefault="00524289" w:rsidP="00524289">
            <w:pPr>
              <w:rPr>
                <w:b/>
              </w:rPr>
            </w:pPr>
            <w:r w:rsidRPr="00F53F5D">
              <w:rPr>
                <w:b/>
              </w:rPr>
              <w:t xml:space="preserve">Supervisor’s and </w:t>
            </w:r>
            <w:r>
              <w:rPr>
                <w:b/>
              </w:rPr>
              <w:t xml:space="preserve">Co- 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 xml:space="preserve">opinion about the </w:t>
            </w:r>
            <w:r>
              <w:rPr>
                <w:b/>
              </w:rPr>
              <w:t xml:space="preserve">group </w:t>
            </w:r>
            <w:r w:rsidRPr="00F53F5D">
              <w:rPr>
                <w:b/>
              </w:rPr>
              <w:t>progress</w:t>
            </w:r>
          </w:p>
        </w:tc>
        <w:tc>
          <w:tcPr>
            <w:tcW w:w="216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524289" w:rsidRDefault="00524289" w:rsidP="00524289">
            <w:r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524289" w:rsidRDefault="00524289" w:rsidP="00524289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524289" w14:paraId="3970388D" w14:textId="77777777" w:rsidTr="00BE1DE0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524289" w:rsidRDefault="00524289" w:rsidP="00524289"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t>signature</w:t>
            </w:r>
          </w:p>
        </w:tc>
        <w:tc>
          <w:tcPr>
            <w:tcW w:w="450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524289" w:rsidRDefault="00524289" w:rsidP="00524289"/>
        </w:tc>
      </w:tr>
      <w:tr w:rsidR="00524289" w14:paraId="4BF6CD7B" w14:textId="77777777" w:rsidTr="00602293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524289" w:rsidRDefault="00524289" w:rsidP="00524289">
            <w:r>
              <w:t>Supervisor’s signature</w:t>
            </w:r>
          </w:p>
        </w:tc>
        <w:tc>
          <w:tcPr>
            <w:tcW w:w="450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524289" w:rsidRDefault="00524289" w:rsidP="00524289"/>
        </w:tc>
      </w:tr>
      <w:tr w:rsidR="00524289" w14:paraId="65A4967D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524289" w:rsidRPr="00F53F5D" w:rsidRDefault="00524289" w:rsidP="00524289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Any Other Notes</w:t>
            </w:r>
            <w:r>
              <w:rPr>
                <w:b/>
                <w:color w:val="000000" w:themeColor="text1"/>
              </w:rPr>
              <w:t xml:space="preserve"> (Email evidence/screenshot from supervisor)</w:t>
            </w:r>
          </w:p>
        </w:tc>
      </w:tr>
      <w:tr w:rsidR="00524289" w14:paraId="65BE5535" w14:textId="77777777" w:rsidTr="00752D68">
        <w:trPr>
          <w:trHeight w:val="2087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524289" w:rsidRDefault="00524289" w:rsidP="00524289"/>
          <w:p w14:paraId="2AF203B6" w14:textId="77777777" w:rsidR="00524289" w:rsidRDefault="00524289" w:rsidP="00524289"/>
          <w:p w14:paraId="096A226E" w14:textId="77777777" w:rsidR="00524289" w:rsidRDefault="00524289" w:rsidP="00524289"/>
          <w:p w14:paraId="64ECF8B5" w14:textId="77777777" w:rsidR="00524289" w:rsidRDefault="00524289" w:rsidP="00524289"/>
          <w:p w14:paraId="2105030C" w14:textId="77777777" w:rsidR="00524289" w:rsidRDefault="00524289" w:rsidP="00524289"/>
          <w:p w14:paraId="77093807" w14:textId="77777777" w:rsidR="00524289" w:rsidRDefault="00524289" w:rsidP="00524289"/>
          <w:p w14:paraId="0F679EBE" w14:textId="77777777" w:rsidR="00524289" w:rsidRDefault="00524289" w:rsidP="00524289"/>
          <w:p w14:paraId="1224CD14" w14:textId="77777777" w:rsidR="00524289" w:rsidRDefault="00524289" w:rsidP="00524289"/>
          <w:p w14:paraId="207B95BA" w14:textId="77777777" w:rsidR="00524289" w:rsidRDefault="00524289" w:rsidP="00524289"/>
          <w:p w14:paraId="762E3543" w14:textId="402BB339" w:rsidR="00524289" w:rsidRDefault="00524289" w:rsidP="00524289"/>
        </w:tc>
      </w:tr>
      <w:tr w:rsidR="00524289" w14:paraId="5B33D7E8" w14:textId="77777777" w:rsidTr="00F53F5D">
        <w:trPr>
          <w:trHeight w:val="12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lastRenderedPageBreak/>
              <w:t>Attendance of the group members</w:t>
            </w:r>
          </w:p>
        </w:tc>
      </w:tr>
      <w:tr w:rsidR="00524289" w14:paraId="41752CBF" w14:textId="77777777" w:rsidTr="00F53F5D">
        <w:trPr>
          <w:trHeight w:val="125"/>
        </w:trPr>
        <w:tc>
          <w:tcPr>
            <w:tcW w:w="5580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621EA9" w14:paraId="3865B20C" w14:textId="77777777" w:rsidTr="00602293">
        <w:trPr>
          <w:trHeight w:val="422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AA2F445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1).</w:t>
            </w:r>
            <w:r w:rsidRPr="00936C8B">
              <w:t xml:space="preserve"> A W K B </w:t>
            </w:r>
            <w:proofErr w:type="spellStart"/>
            <w:r w:rsidRPr="00936C8B">
              <w:t>Gunathila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881E8EA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0592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7AD1176B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427C6FD6" wp14:editId="3ADB4A45">
                  <wp:extent cx="642620" cy="219075"/>
                  <wp:effectExtent l="0" t="0" r="508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20200515-WA0024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21" t="39599" r="35527" b="33773"/>
                          <a:stretch/>
                        </pic:blipFill>
                        <pic:spPr bwMode="auto">
                          <a:xfrm>
                            <a:off x="0" y="0"/>
                            <a:ext cx="654689" cy="2231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00C9CEB4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364037CE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2).</w:t>
            </w:r>
            <w:r w:rsidRPr="00936C8B">
              <w:t xml:space="preserve"> K S A Kinivit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58A9BC24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0819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02A396E9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58E11659" wp14:editId="4E234CE5">
                  <wp:extent cx="733425" cy="2190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20200515-WA0025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72" t="38551" r="48488" b="39848"/>
                          <a:stretch/>
                        </pic:blipFill>
                        <pic:spPr bwMode="auto">
                          <a:xfrm>
                            <a:off x="0" y="0"/>
                            <a:ext cx="733425" cy="219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5B2D571B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179658E4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3).</w:t>
            </w:r>
            <w:r w:rsidRPr="00936C8B">
              <w:t xml:space="preserve"> K A H C </w:t>
            </w:r>
            <w:proofErr w:type="spellStart"/>
            <w:r w:rsidRPr="00936C8B">
              <w:t>Kumarasinghe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7DDCF206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0878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203DD029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E6771A8" wp14:editId="61804625">
                  <wp:extent cx="876300" cy="168519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G-20200515-WA0023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62" t="38717" r="45165" b="45331"/>
                          <a:stretch/>
                        </pic:blipFill>
                        <pic:spPr bwMode="auto">
                          <a:xfrm>
                            <a:off x="0" y="0"/>
                            <a:ext cx="892667" cy="1716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71309216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2B061657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4).</w:t>
            </w:r>
            <w:r w:rsidRPr="00936C8B">
              <w:t xml:space="preserve"> W K D N P Wijesiri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2393E2CC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1963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B7061C1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1632B6A" wp14:editId="7485568C">
                  <wp:extent cx="942975" cy="2095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otes_200515_230341_317_1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43" t="6257" r="6281" b="32683"/>
                          <a:stretch/>
                        </pic:blipFill>
                        <pic:spPr bwMode="auto">
                          <a:xfrm>
                            <a:off x="0" y="0"/>
                            <a:ext cx="942975" cy="209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6019F07E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3AD043" w14:textId="3A563F48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5).</w:t>
            </w:r>
            <w:r>
              <w:rPr>
                <w:color w:val="A6A6A6" w:themeColor="background1" w:themeShade="A6"/>
              </w:rPr>
              <w:t xml:space="preserve"> </w:t>
            </w:r>
            <w:r w:rsidRPr="00936C8B">
              <w:t xml:space="preserve">P </w:t>
            </w:r>
            <w:proofErr w:type="spellStart"/>
            <w:r w:rsidRPr="00936C8B">
              <w:t>P</w:t>
            </w:r>
            <w:proofErr w:type="spellEnd"/>
            <w:r w:rsidRPr="00936C8B">
              <w:t xml:space="preserve"> S </w:t>
            </w:r>
            <w:proofErr w:type="spellStart"/>
            <w:r w:rsidRPr="00936C8B">
              <w:t>Prasanthi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446EC" w14:textId="19C681E7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1254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6F723F1A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0CEBAD87" wp14:editId="486CC8DE">
                  <wp:extent cx="675005" cy="2095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G-20200515-WA0030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29" t="35061" r="28596" b="17835"/>
                          <a:stretch/>
                        </pic:blipFill>
                        <pic:spPr bwMode="auto">
                          <a:xfrm>
                            <a:off x="0" y="0"/>
                            <a:ext cx="711875" cy="2209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Default="00475329"/>
    <w:sectPr w:rsidR="00475329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5BD539" w14:textId="77777777" w:rsidR="001405A7" w:rsidRDefault="001405A7" w:rsidP="002E2F89">
      <w:pPr>
        <w:spacing w:after="0" w:line="240" w:lineRule="auto"/>
      </w:pPr>
      <w:r>
        <w:separator/>
      </w:r>
    </w:p>
  </w:endnote>
  <w:endnote w:type="continuationSeparator" w:id="0">
    <w:p w14:paraId="6FA45752" w14:textId="77777777" w:rsidR="001405A7" w:rsidRDefault="001405A7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892819" w14:textId="77777777" w:rsidR="001405A7" w:rsidRDefault="001405A7" w:rsidP="002E2F89">
      <w:pPr>
        <w:spacing w:after="0" w:line="240" w:lineRule="auto"/>
      </w:pPr>
      <w:r>
        <w:separator/>
      </w:r>
    </w:p>
  </w:footnote>
  <w:footnote w:type="continuationSeparator" w:id="0">
    <w:p w14:paraId="309E6AD3" w14:textId="77777777" w:rsidR="001405A7" w:rsidRDefault="001405A7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424A36"/>
    <w:multiLevelType w:val="hybridMultilevel"/>
    <w:tmpl w:val="94D421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345E40"/>
    <w:multiLevelType w:val="hybridMultilevel"/>
    <w:tmpl w:val="DC425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5D4D70"/>
    <w:multiLevelType w:val="hybridMultilevel"/>
    <w:tmpl w:val="12CC9C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653006"/>
    <w:multiLevelType w:val="hybridMultilevel"/>
    <w:tmpl w:val="230C03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E5A3D"/>
    <w:multiLevelType w:val="hybridMultilevel"/>
    <w:tmpl w:val="30D84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4817E7"/>
    <w:multiLevelType w:val="hybridMultilevel"/>
    <w:tmpl w:val="53F8AD0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B60948"/>
    <w:multiLevelType w:val="hybridMultilevel"/>
    <w:tmpl w:val="8AA8DC6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1414F1"/>
    <w:multiLevelType w:val="hybridMultilevel"/>
    <w:tmpl w:val="0C6A81D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12A457E"/>
    <w:multiLevelType w:val="hybridMultilevel"/>
    <w:tmpl w:val="737E0312"/>
    <w:lvl w:ilvl="0" w:tplc="AD54F35A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1690CF3"/>
    <w:multiLevelType w:val="hybridMultilevel"/>
    <w:tmpl w:val="12DA9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44A7EC3"/>
    <w:multiLevelType w:val="hybridMultilevel"/>
    <w:tmpl w:val="FBFCA61C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07640C"/>
    <w:multiLevelType w:val="hybridMultilevel"/>
    <w:tmpl w:val="C96E0E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13"/>
  </w:num>
  <w:num w:numId="4">
    <w:abstractNumId w:val="0"/>
  </w:num>
  <w:num w:numId="5">
    <w:abstractNumId w:val="9"/>
  </w:num>
  <w:num w:numId="6">
    <w:abstractNumId w:val="11"/>
  </w:num>
  <w:num w:numId="7">
    <w:abstractNumId w:val="6"/>
  </w:num>
  <w:num w:numId="8">
    <w:abstractNumId w:val="15"/>
  </w:num>
  <w:num w:numId="9">
    <w:abstractNumId w:val="2"/>
  </w:num>
  <w:num w:numId="10">
    <w:abstractNumId w:val="1"/>
  </w:num>
  <w:num w:numId="11">
    <w:abstractNumId w:val="5"/>
  </w:num>
  <w:num w:numId="12">
    <w:abstractNumId w:val="4"/>
  </w:num>
  <w:num w:numId="13">
    <w:abstractNumId w:val="10"/>
  </w:num>
  <w:num w:numId="14">
    <w:abstractNumId w:val="12"/>
  </w:num>
  <w:num w:numId="15">
    <w:abstractNumId w:val="18"/>
  </w:num>
  <w:num w:numId="16">
    <w:abstractNumId w:val="7"/>
  </w:num>
  <w:num w:numId="17">
    <w:abstractNumId w:val="16"/>
  </w:num>
  <w:num w:numId="18">
    <w:abstractNumId w:val="1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F301A"/>
    <w:rsid w:val="00101615"/>
    <w:rsid w:val="001405A7"/>
    <w:rsid w:val="00141450"/>
    <w:rsid w:val="0014533F"/>
    <w:rsid w:val="001540C0"/>
    <w:rsid w:val="001A021A"/>
    <w:rsid w:val="00237BC0"/>
    <w:rsid w:val="00285F96"/>
    <w:rsid w:val="002866F3"/>
    <w:rsid w:val="00294C93"/>
    <w:rsid w:val="002A3859"/>
    <w:rsid w:val="002C034A"/>
    <w:rsid w:val="002C6C1C"/>
    <w:rsid w:val="002D27D7"/>
    <w:rsid w:val="002E2F89"/>
    <w:rsid w:val="002E74AA"/>
    <w:rsid w:val="002E76F4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D634F"/>
    <w:rsid w:val="004E47FC"/>
    <w:rsid w:val="00512BBB"/>
    <w:rsid w:val="00524289"/>
    <w:rsid w:val="005768F1"/>
    <w:rsid w:val="005B67DB"/>
    <w:rsid w:val="005E100C"/>
    <w:rsid w:val="00602293"/>
    <w:rsid w:val="0061716D"/>
    <w:rsid w:val="00621EA9"/>
    <w:rsid w:val="0064538D"/>
    <w:rsid w:val="006601EA"/>
    <w:rsid w:val="00661DB7"/>
    <w:rsid w:val="00667022"/>
    <w:rsid w:val="00671246"/>
    <w:rsid w:val="006A50DD"/>
    <w:rsid w:val="006B4258"/>
    <w:rsid w:val="006B7D58"/>
    <w:rsid w:val="006C7335"/>
    <w:rsid w:val="0071351E"/>
    <w:rsid w:val="00746DBC"/>
    <w:rsid w:val="00752160"/>
    <w:rsid w:val="00752D68"/>
    <w:rsid w:val="00780383"/>
    <w:rsid w:val="007B2FF9"/>
    <w:rsid w:val="007F0B44"/>
    <w:rsid w:val="008162A7"/>
    <w:rsid w:val="00832A83"/>
    <w:rsid w:val="0086752F"/>
    <w:rsid w:val="00876264"/>
    <w:rsid w:val="00880FCD"/>
    <w:rsid w:val="0088777C"/>
    <w:rsid w:val="008B73F7"/>
    <w:rsid w:val="008E06AC"/>
    <w:rsid w:val="008F584D"/>
    <w:rsid w:val="0090126C"/>
    <w:rsid w:val="009221F0"/>
    <w:rsid w:val="00947759"/>
    <w:rsid w:val="009A13FF"/>
    <w:rsid w:val="009E2AB9"/>
    <w:rsid w:val="009E2C4A"/>
    <w:rsid w:val="009F4835"/>
    <w:rsid w:val="00A25282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15262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72752-1A61-4F95-BA36-20879F629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irushi Wijesiri</cp:lastModifiedBy>
  <cp:revision>2</cp:revision>
  <dcterms:created xsi:type="dcterms:W3CDTF">2020-11-13T13:09:00Z</dcterms:created>
  <dcterms:modified xsi:type="dcterms:W3CDTF">2020-11-13T13:09:00Z</dcterms:modified>
</cp:coreProperties>
</file>